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courtney Kiefer</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urtney</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efer</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50 East Kensington Road, Arlington Heights, IL, USA Arlington Heights, IL, USA 60004</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ourtmeymkiefer@sbcglobal.net</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4212727</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